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39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6" w:name="lesson-9-mismo-dígito-distinto-valor"/>
    <w:p>
      <w:pPr>
        <w:pStyle w:val="Heading1"/>
      </w:pPr>
      <w:r>
        <w:t xml:space="preserve">Lesson 9: Mismo dígito, distinto valor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A.1, 4.NBT.A.2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Describe that the value of a digit in one place represents ten times what it represents in the place to its right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Describamos la relación que hay entre los dígitos de un número de varios dígito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to describe the value of a digit in one place as having ten times the value of the same digit in a place to its right.</w:t>
      </w:r>
    </w:p>
    <w:p>
      <w:pPr>
        <w:pStyle w:val="BodyText"/>
      </w:pPr>
      <w:r>
        <w:t xml:space="preserve">This lesson shifts the focus from reading and writing numbers to describing the multiplicative relationship between place values in a multi-digit number. In previous lessons, students used base-ten blocks to represent large numbers, and wrote numbers in expanded form. In this lesson, they use their developing understanding of the value of a digit to begin to articulate that a digit in one place is ten times the value as the same digit in a place to its right.</w:t>
      </w:r>
    </w:p>
    <w:p>
      <w:pPr>
        <w:pStyle w:val="BodyText"/>
      </w:pPr>
      <w:r>
        <w:t xml:space="preserve">The syntheses in this lesson help students connect the language of “ten times the value” to equations to help them represent this concept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2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Card Sort (Activity 1), True or False (Warm-up)</w:t>
      </w:r>
    </w:p>
    <w:bookmarkEnd w:id="36"/>
    <w:bookmarkStart w:id="37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5"/>
        </w:numPr>
        <w:pStyle w:val="Compact"/>
      </w:pPr>
      <w:r>
        <w:t xml:space="preserve">Card Sort: Large Numbers (4 to 6 digits) (groups of 2): Activity 1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8"/>
    <w:bookmarkStart w:id="42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El valor de los dígitos</w:t>
      </w:r>
    </w:p>
    <w:bookmarkEnd w:id="42"/>
    <w:bookmarkStart w:id="43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A.1, 4.NBT.A.2</w:t>
            </w:r>
          </w:p>
        </w:tc>
      </w:tr>
    </w:tbl>
    <w:bookmarkEnd w:id="43"/>
    <w:bookmarkStart w:id="44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Estos son dos números: 531,690 y 58,487.</w:t>
      </w:r>
    </w:p>
    <w:p>
      <w:pPr>
        <w:numPr>
          <w:ilvl w:val="0"/>
          <w:numId w:val="1006"/>
        </w:numPr>
        <w:pStyle w:val="Compact"/>
      </w:pPr>
      <w:r>
        <w:t xml:space="preserve">Escribe cada número en forma desarrollada.</w:t>
      </w:r>
    </w:p>
    <w:p>
      <w:pPr>
        <w:numPr>
          <w:ilvl w:val="0"/>
          <w:numId w:val="1006"/>
        </w:numPr>
        <w:pStyle w:val="Compact"/>
      </w:pPr>
      <w:r>
        <w:t xml:space="preserve">Escribe una ecuación de multiplicación para representar la relación que hay entre los valores del dígito 5 en ambos números.</w:t>
      </w:r>
    </w:p>
    <w:bookmarkEnd w:id="44"/>
    <w:bookmarkStart w:id="45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m:oMath>
        <m:r>
          <m:t>50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600</m:t>
        </m:r>
        <m:r>
          <m:rPr>
            <m:sty m:val="p"/>
          </m:rPr>
          <m:t>+</m:t>
        </m:r>
        <m:r>
          <m:t>90</m:t>
        </m:r>
      </m:oMath>
      <w:r>
        <w:t xml:space="preserve"> </w:t>
      </w:r>
      <w:r>
        <w:t xml:space="preserve">,</w:t>
      </w:r>
      <w:r>
        <w:t xml:space="preserve"> </w:t>
      </w:r>
      <m:oMath>
        <m:r>
          <m:t>5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400</m:t>
        </m:r>
        <m:r>
          <m:rPr>
            <m:sty m:val="p"/>
          </m:rPr>
          <m:t>+</m:t>
        </m:r>
        <m:r>
          <m:t>80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7"/>
        </w:numPr>
        <w:pStyle w:val="Compact"/>
      </w:pPr>
      <m:oMath>
        <m:r>
          <m:t>5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500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39" Target="media/rId39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5:44Z</dcterms:created>
  <dcterms:modified xsi:type="dcterms:W3CDTF">2022-12-15T00:2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w6hKRzzOki0EEJbBHY9x+JqI/0/r9oYqYk65uYZfYFLCuRwcHvCFXH04UVVEhGv24JaeyslhwMsA9+WkhZ+3A==</vt:lpwstr>
  </property>
</Properties>
</file>